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di tubéreus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sidRPr="0069446B">
        <w:rPr>
          <w:noProof/>
        </w:rPr>
        <w:t>Può provocare una reazione allergica cutane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citronellol; 3-methyl-4-(2,6,6-trimethyl-2-cyclohexen-1-yl)-3-buten-2-one; isoeugen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302+P352 - IN CASO DI CONTATTO CON LA PELLE: lavare abbondantemente con acqua e sapone..</w:t>
              <w:br/>
              <w:t>P333+P313 - In caso di irritazione o eruzione della pelle: Consultare un medico.</w:t>
              <w:br/>
              <w:t>P501 - Smaltire il prodotto/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2-9</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methyl-4-(2,6,6-trimethyl-2-cyclohexen-1-yl)-3-buten-2-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90-7</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Acute Tox. 4 (per via cutanea), H312 (ATE=1100 mg/kg di peso corporeo)</w:t>
              <w:br/>
              <w:t>Acute Tox. 4 (per inalazione), H332 (ATE=1,5 mg/l/4h)</w:t>
              <w:br/>
              <w:t>Skin Irrit. 2, H315</w:t>
              <w:br/>
              <w:t>Eye Irrit. 2, H319</w:t>
              <w:br/>
              <w:t>Skin Sens. 1A, H317</w:t>
              <w:br/>
              <w:t>STOT SE 3, H335</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thanone, 1-(3-methyl-2-benzofurany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23911-56-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429-1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Aquatic Acute 1, H400</w:t>
              <w:br/>
              <w:t>Aquatic Chronic 1, H410 (M=10)</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eale. Fiore bianc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3-methyl-4-(2,6,6-trimethyl-2-cyclohexen-1-yl)-3-buten-2-one (127-51-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i peso corporeo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anone, 1-(3-methyl-2-benzofuranyl)- (23911-56-0)</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 – 2000 mg/kg di peso corporeo Animal: rat, Guideline: EU Method B.1 (Acute Toxicity (Oral)), Guideline: OECD Guideline 401 (Acute Or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3-methyl-4-(2,6,6-trimethyl-2-cyclohexen-1-yl)-3-buten-2-one (127-51-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5,44 Temp.: 30 °C Concentration: 1 other</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3-methyl-4-(2,6,6-trimethyl-2-cyclohexen-1-yl)-3-buten-2-one (127-51-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5,44 Temp.: 30 °C Concentration: 1 other</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ssicità specifica per organi bersaglio (STOT) — esposizione singol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uò irritare le vie respiratorie.</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3-methyl-4-(2,6,6-trimethyl-2-cyclohexen-1-yl)-3-buten-2-one (127-5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30 mg/kg di peso corporeo Animal: rat, Animal sex: male, Guideline: OECD Guideline 408 (Repeated Dose 90-Day Oral Toxicity Study in Rodents)</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50 mg/kg di peso corporeo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di tubéreus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3-methyl-4-(2,6,6-trimethyl-2-cyclohexen-1-yl)-3-buten-2-one (127-51-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0,9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2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anone, 1-(3-methyl-2-benzofuranyl)- (23911-56-0)</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15,6 mg/l Test organisms (species): other:</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2,4 – 22,1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di tubéreus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tronellol (106-22-9)</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methyl-4-(2,6,6-trimethyl-2-cyclohexen-1-yl)-3-buten-2-one (127-5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anone, 1-(3-methyl-2-benzofuranyl)- (23911-56-0)</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3-methyl-4-(2,6,6-trimethyl-2-cyclohexen-1-yl)-3-buten-2-one ; isoeugenol ; Ethanone, 1-(3-methyl-2-benzofurany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3-methyl-4-(2,6,6-trimethyl-2-cyclohexen-1-yl)-3-buten-2-one ; Ethanone, 1-(3-methyl-2-benzofurany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inalazio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inalazion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cutanea),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specifica per organi bersaglio – esposizione singola, categoria 3 – Irritazione delle vie respiratori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alato.</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irritare le vie respiratori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7/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7/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di tubéreus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di tubéreus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7/04/2026   Versione: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C14A281-A93E-40D6-B2E6-7ECDDDF65DCA}"/>
</file>

<file path=customXml/itemProps3.xml><?xml version="1.0" encoding="utf-8"?>
<ds:datastoreItem xmlns:ds="http://schemas.openxmlformats.org/officeDocument/2006/customXml" ds:itemID="{3E133813-F767-4372-9794-57E341EF3FE3}"/>
</file>

<file path=customXml/itemProps4.xml><?xml version="1.0" encoding="utf-8"?>
<ds:datastoreItem xmlns:ds="http://schemas.openxmlformats.org/officeDocument/2006/customXml" ds:itemID="{45B683BC-DEC6-4FF6-AF39-14B9E910DC5D}"/>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